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345CB99E" w:rsidR="002F29A7" w:rsidRPr="00363A84" w:rsidRDefault="00506A50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506A50">
        <w:rPr>
          <w:rFonts w:asciiTheme="minorHAnsi" w:hAnsiTheme="minorHAnsi" w:cstheme="minorHAnsi"/>
          <w:color w:val="FF595E"/>
        </w:rPr>
        <w:t xml:space="preserve">Case Study Task </w:t>
      </w:r>
      <w:r w:rsidR="009838D1">
        <w:rPr>
          <w:rFonts w:asciiTheme="minorHAnsi" w:hAnsiTheme="minorHAnsi" w:cstheme="minorHAnsi"/>
          <w:color w:val="FF595E"/>
        </w:rPr>
        <w:t>3</w:t>
      </w:r>
      <w:r w:rsidRPr="00506A50">
        <w:rPr>
          <w:rFonts w:asciiTheme="minorHAnsi" w:hAnsiTheme="minorHAnsi" w:cstheme="minorHAnsi"/>
          <w:color w:val="FF595E"/>
        </w:rPr>
        <w:t>.</w:t>
      </w:r>
      <w:r w:rsidR="009838D1">
        <w:rPr>
          <w:rFonts w:asciiTheme="minorHAnsi" w:hAnsiTheme="minorHAnsi" w:cstheme="minorHAnsi"/>
          <w:color w:val="FF595E"/>
        </w:rPr>
        <w:t>1</w:t>
      </w:r>
      <w:r w:rsidRPr="00506A50">
        <w:rPr>
          <w:rFonts w:asciiTheme="minorHAnsi" w:hAnsiTheme="minorHAnsi" w:cstheme="minorHAnsi"/>
          <w:color w:val="FF595E"/>
        </w:rPr>
        <w:t xml:space="preserve"> Role Play – Observation Form</w:t>
      </w:r>
      <w:r w:rsidR="007E5297" w:rsidRPr="00506A50">
        <w:rPr>
          <w:rFonts w:asciiTheme="minorHAnsi" w:hAnsiTheme="minorHAnsi" w:cstheme="minorHAnsi"/>
          <w:color w:val="FF595E"/>
        </w:rPr>
        <w:t xml:space="preserve"> </w:t>
      </w:r>
    </w:p>
    <w:p w14:paraId="3BF770A8" w14:textId="24AD7E89" w:rsidR="00B61467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  <w:r w:rsidRPr="00CC46FB">
        <w:rPr>
          <w:rFonts w:cstheme="minorHAnsi"/>
          <w:i/>
          <w:iCs/>
          <w:color w:val="262626" w:themeColor="text1" w:themeTint="D9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7A1259C9" w:rsidR="001F02AF" w:rsidRPr="00506A50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06A50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06A50">
        <w:rPr>
          <w:rFonts w:cstheme="minorHAnsi"/>
          <w:color w:val="404040" w:themeColor="text1" w:themeTint="BF"/>
          <w:sz w:val="20"/>
          <w:szCs w:val="20"/>
        </w:rPr>
        <w:t>list</w:t>
      </w: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06A50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506A50" w:rsidRPr="00506A50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Task </w:t>
      </w:r>
      <w:r w:rsidR="009838D1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506A50" w:rsidRPr="00506A50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  <w:r w:rsidR="009838D1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="001F02AF" w:rsidRPr="00506A50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25E60166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6A50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506A50" w:rsidRPr="00506A50">
        <w:rPr>
          <w:rFonts w:cstheme="minorHAnsi"/>
          <w:color w:val="404040" w:themeColor="text1" w:themeTint="BF"/>
          <w:sz w:val="20"/>
          <w:szCs w:val="20"/>
        </w:rPr>
        <w:t xml:space="preserve">Case Study Task </w:t>
      </w:r>
      <w:r w:rsidR="009838D1">
        <w:rPr>
          <w:rFonts w:cstheme="minorHAnsi"/>
          <w:color w:val="404040" w:themeColor="text1" w:themeTint="BF"/>
          <w:sz w:val="20"/>
          <w:szCs w:val="20"/>
        </w:rPr>
        <w:t>3</w:t>
      </w:r>
      <w:r w:rsidR="00506A50" w:rsidRPr="00506A50">
        <w:rPr>
          <w:rFonts w:cstheme="minorHAnsi"/>
          <w:color w:val="404040" w:themeColor="text1" w:themeTint="BF"/>
          <w:sz w:val="20"/>
          <w:szCs w:val="20"/>
        </w:rPr>
        <w:t>.</w:t>
      </w:r>
      <w:r w:rsidR="009838D1">
        <w:rPr>
          <w:rFonts w:cstheme="minorHAnsi"/>
          <w:color w:val="404040" w:themeColor="text1" w:themeTint="BF"/>
          <w:sz w:val="20"/>
          <w:szCs w:val="20"/>
        </w:rPr>
        <w:t>1</w:t>
      </w:r>
      <w:r w:rsidRPr="00506A50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6A45A398" w14:textId="4DD22102" w:rsidR="00E73CDA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</w:t>
      </w:r>
      <w:r w:rsidR="00D505F1" w:rsidRPr="00D505F1">
        <w:rPr>
          <w:rFonts w:cstheme="minorHAnsi"/>
          <w:color w:val="404040" w:themeColor="text1" w:themeTint="BF"/>
          <w:sz w:val="20"/>
          <w:szCs w:val="20"/>
        </w:rPr>
        <w:t xml:space="preserve">required to </w:t>
      </w:r>
      <w:r w:rsidR="00CB192F" w:rsidRPr="00CB192F">
        <w:rPr>
          <w:rFonts w:cstheme="minorHAnsi"/>
          <w:color w:val="404040" w:themeColor="text1" w:themeTint="BF"/>
          <w:sz w:val="20"/>
          <w:szCs w:val="20"/>
        </w:rPr>
        <w:t>help defuse the situation and avoid further conflict between Danny and the parents.</w:t>
      </w:r>
    </w:p>
    <w:p w14:paraId="5B8D02B4" w14:textId="4678C2D2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667AC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="00484C5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632A02" w:rsidRPr="00632A02">
        <w:rPr>
          <w:rFonts w:cstheme="minorHAnsi"/>
          <w:color w:val="404040" w:themeColor="text1" w:themeTint="BF"/>
          <w:sz w:val="20"/>
          <w:szCs w:val="20"/>
        </w:rPr>
        <w:t>practical skills relevant to managing conflict using effective communication strategies and techniques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277C6D" w14:textId="146A5D1D" w:rsidR="00757B80" w:rsidRPr="00757B80" w:rsidRDefault="0039482B" w:rsidP="00757B8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  <w:bookmarkStart w:id="0" w:name="_Hlk41045202"/>
    </w:p>
    <w:bookmarkEnd w:id="0"/>
    <w:p w14:paraId="0EB25243" w14:textId="7B40E43B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7988F9F9" w14:textId="77777777" w:rsidR="006B6E4C" w:rsidRPr="00E93690" w:rsidRDefault="006B6E4C" w:rsidP="006B6E4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One volunteer to act as </w:t>
      </w:r>
      <w:r>
        <w:rPr>
          <w:rFonts w:cstheme="minorHAnsi"/>
          <w:color w:val="404040" w:themeColor="text1" w:themeTint="BF"/>
          <w:sz w:val="20"/>
          <w:szCs w:val="20"/>
        </w:rPr>
        <w:t>one of the parents</w:t>
      </w:r>
    </w:p>
    <w:p w14:paraId="6A0A8FC1" w14:textId="07F457E6" w:rsidR="00E93690" w:rsidRPr="00E93690" w:rsidRDefault="00E93690" w:rsidP="00E9369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One volunteer to act as </w:t>
      </w:r>
      <w:r w:rsidR="006B6E4C">
        <w:rPr>
          <w:rFonts w:cstheme="minorHAnsi"/>
          <w:color w:val="404040" w:themeColor="text1" w:themeTint="BF"/>
          <w:sz w:val="20"/>
          <w:szCs w:val="20"/>
        </w:rPr>
        <w:t>Danny</w:t>
      </w:r>
    </w:p>
    <w:p w14:paraId="71755561" w14:textId="7A18F71C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Advise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on the time and location of the assessment.</w:t>
      </w:r>
    </w:p>
    <w:p w14:paraId="3D59602D" w14:textId="5A983167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Discuss with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the practical skills listed in the Observation Form prior to the assessment.</w:t>
      </w:r>
    </w:p>
    <w:p w14:paraId="28CB7498" w14:textId="4DA45309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on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role in this assessment.</w:t>
      </w:r>
    </w:p>
    <w:p w14:paraId="2044A152" w14:textId="2E97D30C" w:rsidR="00E93690" w:rsidRP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>
        <w:rPr>
          <w:rFonts w:cstheme="minorHAnsi"/>
          <w:color w:val="404040" w:themeColor="text1" w:themeTint="BF"/>
          <w:sz w:val="20"/>
          <w:szCs w:val="20"/>
        </w:rPr>
        <w:t>the</w:t>
      </w:r>
      <w:r w:rsidRPr="00E93690">
        <w:rPr>
          <w:rFonts w:cstheme="minorHAnsi"/>
          <w:color w:val="404040" w:themeColor="text1" w:themeTint="BF"/>
          <w:sz w:val="20"/>
          <w:szCs w:val="20"/>
        </w:rPr>
        <w:t xml:space="preserve"> volunteers on their role in the assessment.</w:t>
      </w:r>
    </w:p>
    <w:p w14:paraId="5A071189" w14:textId="77777777" w:rsidR="00E93690" w:rsidRDefault="00E93690" w:rsidP="00E9369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33649D1" w14:textId="77777777" w:rsidR="00757B80" w:rsidRPr="005620D3" w:rsidRDefault="00757B80" w:rsidP="00757B80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20BC2D5" w14:textId="7BEE97DB" w:rsidR="00244AFC" w:rsidRPr="00244AFC" w:rsidRDefault="0039482B" w:rsidP="00244AF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3597F7D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C86899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4D770D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C86899" w:rsidRPr="005620D3" w14:paraId="179295C4" w14:textId="77777777" w:rsidTr="00A90174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82D5A20" w14:textId="7E3881ED" w:rsidR="00C86899" w:rsidRPr="005620D3" w:rsidRDefault="00C86899" w:rsidP="00C86899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5A3A62" w14:textId="1818F117" w:rsidR="00C86899" w:rsidRPr="005620D3" w:rsidRDefault="00621F7E" w:rsidP="004A63A8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06510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3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63A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E7396B" w14:textId="0E8FE84D" w:rsidR="00C86899" w:rsidRPr="005620D3" w:rsidRDefault="00621F7E" w:rsidP="00C86899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728671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63A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☒</w:t>
                </w:r>
              </w:sdtContent>
            </w:sdt>
            <w:r w:rsidR="004A63A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5620D3" w:rsidRPr="005620D3" w14:paraId="068B11CD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2EBB7217" w:rsidR="005F4237" w:rsidRPr="005620D3" w:rsidRDefault="00FE6330" w:rsidP="00600C4D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is may be the candidate's training organisation.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This may be the candidate's training organisation.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600C4D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</w:tc>
      </w:tr>
      <w:tr w:rsidR="005620D3" w:rsidRPr="00B53D55" w14:paraId="15FDAC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B53D55" w:rsidRDefault="005F4237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53D5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630AE6" w14:textId="3E976B9D" w:rsidR="005F4237" w:rsidRDefault="00621F7E" w:rsidP="004D770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B53D5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B53D5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9369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ne volunteer to act as </w:t>
            </w:r>
            <w:r w:rsidR="006B6E4C">
              <w:rPr>
                <w:rFonts w:cstheme="minorHAnsi"/>
                <w:color w:val="404040" w:themeColor="text1" w:themeTint="BF"/>
                <w:sz w:val="20"/>
                <w:szCs w:val="20"/>
              </w:rPr>
              <w:t>one of the parents</w:t>
            </w:r>
          </w:p>
          <w:p w14:paraId="051F1F3A" w14:textId="574AA256" w:rsidR="0083339D" w:rsidRPr="00B53D55" w:rsidRDefault="00621F7E" w:rsidP="00E93690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21749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93690" w:rsidRPr="00B53D5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93690" w:rsidRPr="00B53D5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9369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ne volunteer to act as </w:t>
            </w:r>
            <w:r w:rsidR="006B6E4C">
              <w:rPr>
                <w:rFonts w:cstheme="minorHAnsi"/>
                <w:color w:val="404040" w:themeColor="text1" w:themeTint="BF"/>
                <w:sz w:val="20"/>
                <w:szCs w:val="20"/>
              </w:rPr>
              <w:t>Danny</w:t>
            </w:r>
          </w:p>
        </w:tc>
      </w:tr>
    </w:tbl>
    <w:p w14:paraId="6CBAFC9F" w14:textId="4EDC7634" w:rsidR="00FB6313" w:rsidRDefault="00FB6313" w:rsidP="00B53D55"/>
    <w:p w14:paraId="7AAF8D97" w14:textId="77777777" w:rsidR="00FB6313" w:rsidRDefault="00FB6313">
      <w:r>
        <w:br w:type="page"/>
      </w:r>
    </w:p>
    <w:p w14:paraId="4288BEC9" w14:textId="449394A9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2B85018C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C868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621F7E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087805FE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C868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621F7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22F22A54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D74B3B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ow they are to undertake the </w:t>
            </w:r>
            <w:r w:rsidR="00C868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621F7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45DF9B0B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49668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621F7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621F7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5FA032F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C868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se study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621F7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04EE03CE" w:rsidR="00FB6313" w:rsidRDefault="00FB6313" w:rsidP="004D770D">
      <w:pPr>
        <w:rPr>
          <w:color w:val="404040" w:themeColor="text1" w:themeTint="BF"/>
        </w:rPr>
      </w:pPr>
    </w:p>
    <w:p w14:paraId="3A14A33E" w14:textId="77777777" w:rsidR="00FB6313" w:rsidRDefault="00FB6313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925904D" w14:textId="298C9D25" w:rsidR="003449D1" w:rsidRPr="003449D1" w:rsidRDefault="0088239C" w:rsidP="003449D1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449D1" w:rsidRPr="005620D3" w14:paraId="0FC94626" w14:textId="77777777" w:rsidTr="008919B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11DC1BF" w14:textId="77777777" w:rsidR="003449D1" w:rsidRPr="005620D3" w:rsidRDefault="003449D1" w:rsidP="008919B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D9EAC2E" w14:textId="77777777" w:rsidR="003449D1" w:rsidRPr="005620D3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B403AD9" w14:textId="77777777" w:rsidR="003449D1" w:rsidRPr="005620D3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A1E8460" w14:textId="77777777" w:rsidR="003449D1" w:rsidRPr="005620D3" w:rsidRDefault="003449D1" w:rsidP="008919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E6330" w:rsidRPr="005620D3" w14:paraId="300531AA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794C92A" w14:textId="2C33EA71" w:rsidR="00FE6330" w:rsidRPr="00F20FB7" w:rsidRDefault="00FE6330" w:rsidP="00F20FB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fuses the conflict situation between Danny and the parent by asking Danny to step outside while they talk to the parent.</w:t>
            </w:r>
          </w:p>
        </w:tc>
        <w:tc>
          <w:tcPr>
            <w:tcW w:w="793" w:type="pct"/>
            <w:shd w:val="clear" w:color="auto" w:fill="auto"/>
          </w:tcPr>
          <w:p w14:paraId="61F63449" w14:textId="12927189" w:rsidR="00FE6330" w:rsidRPr="00CF6289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61886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7641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A68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D40C12B" w14:textId="171A3E5C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3F50A1" w14:textId="64D6FBA1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4246C317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7CBABCE" w14:textId="62AC06B2" w:rsidR="00FE6330" w:rsidRPr="00F20FB7" w:rsidRDefault="00FE6330" w:rsidP="00F20FB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sists in avoiding further conflict with the parent.</w:t>
            </w:r>
          </w:p>
        </w:tc>
        <w:tc>
          <w:tcPr>
            <w:tcW w:w="793" w:type="pct"/>
            <w:shd w:val="clear" w:color="auto" w:fill="auto"/>
          </w:tcPr>
          <w:p w14:paraId="5B8AFD10" w14:textId="29C29AD6" w:rsidR="00FE6330" w:rsidRPr="00CF6289" w:rsidRDefault="00FE6330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E1B3922" w14:textId="1A1EC6F0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56BC3E3" w14:textId="461E7943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E6330" w:rsidRPr="005620D3" w14:paraId="3F1C045F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B72B4A" w14:textId="7691C42A" w:rsidR="00FE6330" w:rsidRDefault="00FE6330" w:rsidP="00FE6330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ells the parent they have taken note of their concern.</w:t>
            </w:r>
          </w:p>
        </w:tc>
        <w:tc>
          <w:tcPr>
            <w:tcW w:w="793" w:type="pct"/>
            <w:shd w:val="clear" w:color="auto" w:fill="auto"/>
          </w:tcPr>
          <w:p w14:paraId="210478DF" w14:textId="788A5329" w:rsidR="00FE6330" w:rsidRPr="00AF4A25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73539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7A0CD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7104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39DC553" w14:textId="283E4988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A7D17A" w14:textId="7897B8FA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0B9CB0EE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C1C224" w14:textId="2B529AE3" w:rsidR="00FE6330" w:rsidRDefault="00FE6330" w:rsidP="00FE6330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dvises the parent that they will relay their concern to their supervisor. </w:t>
            </w:r>
          </w:p>
        </w:tc>
        <w:tc>
          <w:tcPr>
            <w:tcW w:w="793" w:type="pct"/>
            <w:shd w:val="clear" w:color="auto" w:fill="auto"/>
          </w:tcPr>
          <w:p w14:paraId="1741A18B" w14:textId="345AB56C" w:rsidR="00FE6330" w:rsidRPr="007A0CDE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69928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7A0CD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40110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7A0CD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BDF0964" w14:textId="16EEBF23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782E80" w14:textId="60275F74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38606C54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1C007D6" w14:textId="342AD871" w:rsidR="00FE6330" w:rsidRPr="00F20FB7" w:rsidRDefault="00FE6330" w:rsidP="00F20FB7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uses effective communication. </w:t>
            </w:r>
          </w:p>
        </w:tc>
        <w:tc>
          <w:tcPr>
            <w:tcW w:w="793" w:type="pct"/>
            <w:shd w:val="clear" w:color="auto" w:fill="auto"/>
          </w:tcPr>
          <w:p w14:paraId="5EF95BE8" w14:textId="77777777" w:rsidR="00FE6330" w:rsidRPr="00CF6289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2116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C5E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6385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C5E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F47B1D8" w14:textId="77777777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7E67CA" w14:textId="77777777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29AE3B40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416685" w14:textId="75B33BA8" w:rsidR="00FE6330" w:rsidRDefault="00FE6330" w:rsidP="00FE633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rting their stand in the conversation with the parents without getting into an argument.</w:t>
            </w:r>
          </w:p>
        </w:tc>
        <w:tc>
          <w:tcPr>
            <w:tcW w:w="793" w:type="pct"/>
            <w:shd w:val="clear" w:color="auto" w:fill="auto"/>
          </w:tcPr>
          <w:p w14:paraId="0906A72E" w14:textId="77777777" w:rsidR="00FE6330" w:rsidRDefault="00FE6330" w:rsidP="00FE6330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F483F4A" w14:textId="77777777" w:rsidR="00FE6330" w:rsidRPr="005620D3" w:rsidRDefault="00FE6330" w:rsidP="00FE633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1B0E0D5" w14:textId="77777777" w:rsidR="00FE6330" w:rsidRPr="005620D3" w:rsidRDefault="00FE6330" w:rsidP="00FE6330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E6330" w:rsidRPr="005620D3" w14:paraId="317D6122" w14:textId="77777777" w:rsidTr="004B024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4EAC4C" w14:textId="7528C67C" w:rsidR="00FE6330" w:rsidRDefault="00FE6330" w:rsidP="00FE63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lking in a direct and straightforward manner.</w:t>
            </w:r>
          </w:p>
        </w:tc>
        <w:tc>
          <w:tcPr>
            <w:tcW w:w="793" w:type="pct"/>
            <w:shd w:val="clear" w:color="auto" w:fill="auto"/>
          </w:tcPr>
          <w:p w14:paraId="1634DC4B" w14:textId="79AA29B9" w:rsidR="00FE6330" w:rsidRPr="001A68C1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2567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C5FA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328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4F3E651" w14:textId="77777777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D76654" w14:textId="77777777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0864D5BE" w14:textId="77777777" w:rsidTr="004B024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042D2B" w14:textId="528565B3" w:rsidR="00FE6330" w:rsidRDefault="00FE6330" w:rsidP="00FE63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voiding using uhm</w:t>
            </w:r>
          </w:p>
        </w:tc>
        <w:tc>
          <w:tcPr>
            <w:tcW w:w="793" w:type="pct"/>
            <w:shd w:val="clear" w:color="auto" w:fill="auto"/>
          </w:tcPr>
          <w:p w14:paraId="65459FF6" w14:textId="77777777" w:rsidR="00FE6330" w:rsidRPr="00CB5A3F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5522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C5FA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331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C5FA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B169C4D" w14:textId="77777777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D76FA14" w14:textId="77777777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2AD3A06A" w14:textId="77777777" w:rsidTr="004B024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7CF455C" w14:textId="774DA0DC" w:rsidR="00FE6330" w:rsidRDefault="00FE6330" w:rsidP="00FE63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intaining appropriate eye contact</w:t>
            </w:r>
          </w:p>
        </w:tc>
        <w:tc>
          <w:tcPr>
            <w:tcW w:w="793" w:type="pct"/>
            <w:shd w:val="clear" w:color="auto" w:fill="auto"/>
          </w:tcPr>
          <w:p w14:paraId="15A4C8B8" w14:textId="4B666028" w:rsidR="00FE6330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1210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C5FA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3726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C5FA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DB4FCB4" w14:textId="3183BCA4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34F78A1" w14:textId="25E8BED0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503DD639" w14:textId="77777777" w:rsidTr="004B024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35AC07" w14:textId="37587F4B" w:rsidR="00FE6330" w:rsidRDefault="00FE6330" w:rsidP="00FE63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158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alking in a neutral and calm voice.</w:t>
            </w:r>
          </w:p>
        </w:tc>
        <w:tc>
          <w:tcPr>
            <w:tcW w:w="793" w:type="pct"/>
            <w:shd w:val="clear" w:color="auto" w:fill="auto"/>
          </w:tcPr>
          <w:p w14:paraId="0C154A42" w14:textId="77040AD9" w:rsidR="00FE6330" w:rsidRPr="001C5FAB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0111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C5FA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389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1C5FA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CE84EB" w14:textId="712114AD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CDF507" w14:textId="1D2315C7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6B30FA06" w14:textId="77777777" w:rsidTr="008919B4">
        <w:trPr>
          <w:cantSplit/>
          <w:trHeight w:val="143"/>
          <w:jc w:val="center"/>
        </w:trPr>
        <w:tc>
          <w:tcPr>
            <w:tcW w:w="2149" w:type="pct"/>
            <w:shd w:val="clear" w:color="auto" w:fill="auto"/>
          </w:tcPr>
          <w:p w14:paraId="50427C2A" w14:textId="77777777" w:rsidR="00FE6330" w:rsidRDefault="00FE6330" w:rsidP="00FE633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left="1156" w:hanging="14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monstrates active listening.</w:t>
            </w:r>
          </w:p>
          <w:p w14:paraId="00ADD041" w14:textId="54E06CDE" w:rsidR="00FE6330" w:rsidRDefault="00FE6330" w:rsidP="00FE6330">
            <w:pPr>
              <w:pStyle w:val="ListParagraph"/>
              <w:tabs>
                <w:tab w:val="left" w:pos="180"/>
              </w:tabs>
              <w:ind w:left="1156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271AEB36" w14:textId="2175CA28" w:rsidR="00FE6330" w:rsidRPr="00AF4A25" w:rsidRDefault="00FE6330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EBE46CB" w14:textId="401012C0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4AEA65B" w14:textId="0BDD3392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E6330" w:rsidRPr="005620D3" w14:paraId="02117191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D70BF3" w14:textId="5C052324" w:rsidR="00FE6330" w:rsidRDefault="00FE6330" w:rsidP="00FE6330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59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araphrasing</w:t>
            </w:r>
          </w:p>
        </w:tc>
        <w:tc>
          <w:tcPr>
            <w:tcW w:w="793" w:type="pct"/>
            <w:shd w:val="clear" w:color="auto" w:fill="auto"/>
          </w:tcPr>
          <w:p w14:paraId="00F23B54" w14:textId="0D4450B3" w:rsidR="00FE6330" w:rsidRPr="00C102BD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1421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5779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7DAB505" w14:textId="10D8AA5D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5F60CD" w14:textId="630C6243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34616405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22AE40" w14:textId="2148D8A5" w:rsidR="00FE6330" w:rsidRDefault="00FE6330" w:rsidP="00FE6330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59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</w:t>
            </w:r>
          </w:p>
        </w:tc>
        <w:tc>
          <w:tcPr>
            <w:tcW w:w="793" w:type="pct"/>
            <w:shd w:val="clear" w:color="auto" w:fill="auto"/>
          </w:tcPr>
          <w:p w14:paraId="33838FA4" w14:textId="1F08DDAB" w:rsidR="00FE6330" w:rsidRPr="00C102BD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3302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326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92A4E82" w14:textId="322CA5D1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712B974" w14:textId="75E21259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E6330" w:rsidRPr="005620D3" w14:paraId="5EB9D149" w14:textId="77777777" w:rsidTr="008919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08AA91" w14:textId="02FDB5F9" w:rsidR="00FE6330" w:rsidRDefault="00FE6330" w:rsidP="00FE6330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591" w:hanging="283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ropriate non-verbal language, e.g., proper posture, maintaining eye contact.</w:t>
            </w:r>
          </w:p>
        </w:tc>
        <w:tc>
          <w:tcPr>
            <w:tcW w:w="793" w:type="pct"/>
            <w:shd w:val="clear" w:color="auto" w:fill="auto"/>
          </w:tcPr>
          <w:p w14:paraId="7E842608" w14:textId="0014EC8F" w:rsidR="00FE6330" w:rsidRPr="00C102BD" w:rsidRDefault="00621F7E" w:rsidP="00FE633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0396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974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E6330" w:rsidRPr="00C102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E6330" w:rsidRPr="00CF6289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FE633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EB40B4D" w14:textId="3DC3E97D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226642" w14:textId="1FE13B74" w:rsidR="00FE6330" w:rsidRPr="005620D3" w:rsidRDefault="00FE6330" w:rsidP="00FE633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80AF5C9" w14:textId="77777777" w:rsidR="00C102BD" w:rsidRDefault="00C102BD" w:rsidP="00C102BD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C102BD" w:rsidRPr="005620D3" w14:paraId="7C6886F5" w14:textId="77777777" w:rsidTr="008919B4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1EA4C3E" w14:textId="77777777" w:rsidR="00C102BD" w:rsidRPr="005620D3" w:rsidRDefault="00C102BD" w:rsidP="00C102B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47B8612" w14:textId="47429ADD" w:rsidR="00C102BD" w:rsidRPr="005620D3" w:rsidRDefault="00C102BD" w:rsidP="00C102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550B36" w:rsidRPr="00550B3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o help defuse the situation and avoid further conflict between Danny and the parents.</w:t>
            </w:r>
          </w:p>
          <w:p w14:paraId="61D32613" w14:textId="3CA70E5B" w:rsidR="00C102BD" w:rsidRPr="005620D3" w:rsidRDefault="00C102BD" w:rsidP="00C102B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</w:t>
            </w:r>
            <w:r w:rsidR="00FB631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</w:tr>
      <w:tr w:rsidR="00C102BD" w:rsidRPr="005620D3" w14:paraId="7F271002" w14:textId="77777777" w:rsidTr="009C2DF0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10E5FF6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F843D0E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102BD" w:rsidRPr="005620D3" w14:paraId="73B5FEDB" w14:textId="77777777" w:rsidTr="009C2DF0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89E1956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3EAE6B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102BD" w:rsidRPr="005620D3" w14:paraId="5036B112" w14:textId="77777777" w:rsidTr="009C2DF0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FF1C69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0F19D93" w14:textId="77777777" w:rsidR="00C102BD" w:rsidRPr="005620D3" w:rsidRDefault="00C102BD" w:rsidP="00C102B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D33E0DF" w14:textId="77777777" w:rsidR="003449D1" w:rsidRDefault="003449D1" w:rsidP="003449D1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8E76ED" w14:textId="42D0B5FB" w:rsidR="003449D1" w:rsidRPr="00D645BA" w:rsidRDefault="003449D1" w:rsidP="00FB6313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FB6313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Assessment – Observation Form</w:t>
      </w:r>
    </w:p>
    <w:sectPr w:rsidR="003449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9A969" w14:textId="77777777" w:rsidR="00621F7E" w:rsidRDefault="00621F7E" w:rsidP="000055D1">
      <w:pPr>
        <w:spacing w:after="0" w:line="240" w:lineRule="auto"/>
      </w:pPr>
      <w:r>
        <w:separator/>
      </w:r>
    </w:p>
  </w:endnote>
  <w:endnote w:type="continuationSeparator" w:id="0">
    <w:p w14:paraId="08387AE1" w14:textId="77777777" w:rsidR="00621F7E" w:rsidRDefault="00621F7E" w:rsidP="000055D1">
      <w:pPr>
        <w:spacing w:after="0" w:line="240" w:lineRule="auto"/>
      </w:pPr>
      <w:r>
        <w:continuationSeparator/>
      </w:r>
    </w:p>
  </w:endnote>
  <w:endnote w:type="continuationNotice" w:id="1">
    <w:p w14:paraId="0D0F63B4" w14:textId="77777777" w:rsidR="00621F7E" w:rsidRDefault="00621F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4F7AE" w14:textId="77777777" w:rsidR="00CE6044" w:rsidRPr="000055D1" w:rsidRDefault="00D05B36" w:rsidP="00CE604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Case Study </w:t>
    </w:r>
    <w:r w:rsidRPr="00757B80">
      <w:rPr>
        <w:color w:val="808080" w:themeColor="background1" w:themeShade="80"/>
        <w:sz w:val="18"/>
      </w:rPr>
      <w:t>Assessment – Observation Form</w:t>
    </w:r>
    <w:r w:rsidRPr="00757B80">
      <w:rPr>
        <w:color w:val="808080" w:themeColor="background1" w:themeShade="80"/>
        <w:sz w:val="18"/>
      </w:rPr>
      <w:tab/>
    </w:r>
    <w:r w:rsidR="00CE6044" w:rsidRPr="00C63CFB">
      <w:rPr>
        <w:color w:val="808080" w:themeColor="background1" w:themeShade="80"/>
        <w:sz w:val="18"/>
      </w:rPr>
      <w:t>Version 1.</w:t>
    </w:r>
    <w:r w:rsidR="00CE6044">
      <w:rPr>
        <w:color w:val="808080" w:themeColor="background1" w:themeShade="80"/>
        <w:sz w:val="18"/>
      </w:rPr>
      <w:t>1</w:t>
    </w:r>
    <w:r w:rsidR="00CE6044" w:rsidRPr="00C63CFB">
      <w:rPr>
        <w:color w:val="808080" w:themeColor="background1" w:themeShade="80"/>
        <w:sz w:val="18"/>
      </w:rPr>
      <w:t xml:space="preserve"> Produced </w:t>
    </w:r>
    <w:r w:rsidR="00CE6044">
      <w:rPr>
        <w:color w:val="808080" w:themeColor="background1" w:themeShade="80"/>
        <w:sz w:val="18"/>
      </w:rPr>
      <w:t>on 1st Nov</w:t>
    </w:r>
    <w:r w:rsidR="00CE6044" w:rsidRPr="00C63CFB">
      <w:rPr>
        <w:color w:val="808080" w:themeColor="background1" w:themeShade="80"/>
        <w:sz w:val="18"/>
      </w:rPr>
      <w:t xml:space="preserve"> 202</w:t>
    </w:r>
    <w:r w:rsidR="00CE6044">
      <w:rPr>
        <w:color w:val="808080" w:themeColor="background1" w:themeShade="80"/>
        <w:sz w:val="18"/>
      </w:rPr>
      <w:t>3</w:t>
    </w:r>
  </w:p>
  <w:p w14:paraId="521AE970" w14:textId="50BD568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CE6044" w:rsidRPr="000055D1">
      <w:rPr>
        <w:rFonts w:cstheme="minorHAnsi"/>
        <w:noProof/>
        <w:color w:val="808080" w:themeColor="background1" w:themeShade="80"/>
        <w:sz w:val="18"/>
      </w:rPr>
      <w:t>©</w:t>
    </w:r>
    <w:r w:rsidR="00CE6044" w:rsidRPr="000055D1">
      <w:rPr>
        <w:noProof/>
        <w:color w:val="808080" w:themeColor="background1" w:themeShade="80"/>
        <w:sz w:val="18"/>
      </w:rPr>
      <w:t xml:space="preserve"> </w:t>
    </w:r>
    <w:r w:rsidR="00CE6044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1E63" w14:textId="77777777" w:rsidR="00CE6044" w:rsidRPr="000055D1" w:rsidRDefault="00C86899" w:rsidP="00CE604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Case Study </w:t>
    </w:r>
    <w:r w:rsidR="000055D1" w:rsidRPr="00757B80">
      <w:rPr>
        <w:color w:val="808080" w:themeColor="background1" w:themeShade="80"/>
        <w:sz w:val="18"/>
      </w:rPr>
      <w:t xml:space="preserve">Assessment </w:t>
    </w:r>
    <w:r w:rsidR="00FB6D00" w:rsidRPr="00757B80">
      <w:rPr>
        <w:color w:val="808080" w:themeColor="background1" w:themeShade="80"/>
        <w:sz w:val="18"/>
      </w:rPr>
      <w:t>–</w:t>
    </w:r>
    <w:r w:rsidR="000055D1" w:rsidRPr="00757B80">
      <w:rPr>
        <w:color w:val="808080" w:themeColor="background1" w:themeShade="80"/>
        <w:sz w:val="18"/>
      </w:rPr>
      <w:t xml:space="preserve"> </w:t>
    </w:r>
    <w:r w:rsidR="00FB6D00" w:rsidRPr="00757B80">
      <w:rPr>
        <w:color w:val="808080" w:themeColor="background1" w:themeShade="80"/>
        <w:sz w:val="18"/>
      </w:rPr>
      <w:t>Observation Form</w:t>
    </w:r>
    <w:r w:rsidR="000055D1" w:rsidRPr="00757B80">
      <w:rPr>
        <w:color w:val="808080" w:themeColor="background1" w:themeShade="80"/>
        <w:sz w:val="18"/>
      </w:rPr>
      <w:tab/>
    </w:r>
    <w:r w:rsidR="00CE6044" w:rsidRPr="00C63CFB">
      <w:rPr>
        <w:color w:val="808080" w:themeColor="background1" w:themeShade="80"/>
        <w:sz w:val="18"/>
      </w:rPr>
      <w:t>Version 1.</w:t>
    </w:r>
    <w:r w:rsidR="00CE6044">
      <w:rPr>
        <w:color w:val="808080" w:themeColor="background1" w:themeShade="80"/>
        <w:sz w:val="18"/>
      </w:rPr>
      <w:t>1</w:t>
    </w:r>
    <w:r w:rsidR="00CE6044" w:rsidRPr="00C63CFB">
      <w:rPr>
        <w:color w:val="808080" w:themeColor="background1" w:themeShade="80"/>
        <w:sz w:val="18"/>
      </w:rPr>
      <w:t xml:space="preserve"> Produced </w:t>
    </w:r>
    <w:r w:rsidR="00CE6044">
      <w:rPr>
        <w:color w:val="808080" w:themeColor="background1" w:themeShade="80"/>
        <w:sz w:val="18"/>
      </w:rPr>
      <w:t>on 1st Nov</w:t>
    </w:r>
    <w:r w:rsidR="00CE6044" w:rsidRPr="00C63CFB">
      <w:rPr>
        <w:color w:val="808080" w:themeColor="background1" w:themeShade="80"/>
        <w:sz w:val="18"/>
      </w:rPr>
      <w:t xml:space="preserve"> 202</w:t>
    </w:r>
    <w:r w:rsidR="00CE6044">
      <w:rPr>
        <w:color w:val="808080" w:themeColor="background1" w:themeShade="80"/>
        <w:sz w:val="18"/>
      </w:rPr>
      <w:t>3</w:t>
    </w:r>
  </w:p>
  <w:p w14:paraId="63DECA6C" w14:textId="424A80C0" w:rsidR="000055D1" w:rsidRPr="000055D1" w:rsidRDefault="00CE604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757B80">
      <w:rPr>
        <w:noProof/>
        <w:color w:val="808080" w:themeColor="background1" w:themeShade="80"/>
        <w:sz w:val="18"/>
      </w:rPr>
      <w:tab/>
    </w:r>
    <w:r w:rsidR="000055D1" w:rsidRPr="00757B8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757B80">
          <w:rPr>
            <w:color w:val="808080" w:themeColor="background1" w:themeShade="80"/>
            <w:sz w:val="18"/>
          </w:rPr>
          <w:fldChar w:fldCharType="begin"/>
        </w:r>
        <w:r w:rsidR="000055D1" w:rsidRPr="00757B80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757B80">
          <w:rPr>
            <w:color w:val="808080" w:themeColor="background1" w:themeShade="80"/>
            <w:sz w:val="18"/>
          </w:rPr>
          <w:fldChar w:fldCharType="separate"/>
        </w:r>
        <w:r w:rsidR="000055D1" w:rsidRPr="00757B80">
          <w:rPr>
            <w:color w:val="808080" w:themeColor="background1" w:themeShade="80"/>
            <w:sz w:val="18"/>
          </w:rPr>
          <w:t>5</w:t>
        </w:r>
        <w:r w:rsidR="000055D1" w:rsidRPr="00757B80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69AD6" w14:textId="77777777" w:rsidR="00CE6044" w:rsidRDefault="00CE60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5CC1D" w14:textId="77777777" w:rsidR="00621F7E" w:rsidRDefault="00621F7E" w:rsidP="000055D1">
      <w:pPr>
        <w:spacing w:after="0" w:line="240" w:lineRule="auto"/>
      </w:pPr>
      <w:r>
        <w:separator/>
      </w:r>
    </w:p>
  </w:footnote>
  <w:footnote w:type="continuationSeparator" w:id="0">
    <w:p w14:paraId="094DC2B8" w14:textId="77777777" w:rsidR="00621F7E" w:rsidRDefault="00621F7E" w:rsidP="000055D1">
      <w:pPr>
        <w:spacing w:after="0" w:line="240" w:lineRule="auto"/>
      </w:pPr>
      <w:r>
        <w:continuationSeparator/>
      </w:r>
    </w:p>
  </w:footnote>
  <w:footnote w:type="continuationNotice" w:id="1">
    <w:p w14:paraId="69F2699A" w14:textId="77777777" w:rsidR="00621F7E" w:rsidRDefault="00621F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B43D" w14:textId="77777777" w:rsidR="00CE6044" w:rsidRDefault="00CE60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B951D" w14:textId="77777777" w:rsidR="00CE6044" w:rsidRDefault="00CE604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546CD" w14:textId="77777777" w:rsidR="00CE6044" w:rsidRDefault="00CE60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603D9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05AF4831"/>
    <w:multiLevelType w:val="hybridMultilevel"/>
    <w:tmpl w:val="7BB8D466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" w15:restartNumberingAfterBreak="0">
    <w:nsid w:val="07EE6AF5"/>
    <w:multiLevelType w:val="hybridMultilevel"/>
    <w:tmpl w:val="EEB07858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444EFF"/>
    <w:multiLevelType w:val="hybridMultilevel"/>
    <w:tmpl w:val="0228326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F137E3C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713727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1B5948DD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1E4F6221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1" w15:restartNumberingAfterBreak="0">
    <w:nsid w:val="26E01D1F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2" w15:restartNumberingAfterBreak="0">
    <w:nsid w:val="27CB60E6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3" w15:restartNumberingAfterBreak="0">
    <w:nsid w:val="27F6430F"/>
    <w:multiLevelType w:val="hybridMultilevel"/>
    <w:tmpl w:val="92263DD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F1A1E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6" w15:restartNumberingAfterBreak="0">
    <w:nsid w:val="30F55E32"/>
    <w:multiLevelType w:val="hybridMultilevel"/>
    <w:tmpl w:val="D1A410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CE51A1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9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E97417"/>
    <w:multiLevelType w:val="hybridMultilevel"/>
    <w:tmpl w:val="CC463738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2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7754BD"/>
    <w:multiLevelType w:val="hybridMultilevel"/>
    <w:tmpl w:val="92263DD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287AEB"/>
    <w:multiLevelType w:val="hybridMultilevel"/>
    <w:tmpl w:val="92263DD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0AD3474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7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6F27CE"/>
    <w:multiLevelType w:val="hybridMultilevel"/>
    <w:tmpl w:val="92263DD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8C544A0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5043BF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5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5B583E"/>
    <w:multiLevelType w:val="hybridMultilevel"/>
    <w:tmpl w:val="7BB8D466"/>
    <w:lvl w:ilvl="0" w:tplc="FFFFFFFF">
      <w:start w:val="1"/>
      <w:numFmt w:val="lowerLetter"/>
      <w:lvlText w:val="%1."/>
      <w:lvlJc w:val="left"/>
      <w:pPr>
        <w:ind w:left="2340" w:hanging="360"/>
      </w:pPr>
    </w:lvl>
    <w:lvl w:ilvl="1" w:tplc="FFFFFFFF" w:tentative="1">
      <w:start w:val="1"/>
      <w:numFmt w:val="lowerLetter"/>
      <w:lvlText w:val="%2."/>
      <w:lvlJc w:val="left"/>
      <w:pPr>
        <w:ind w:left="3060" w:hanging="360"/>
      </w:pPr>
    </w:lvl>
    <w:lvl w:ilvl="2" w:tplc="FFFFFFFF" w:tentative="1">
      <w:start w:val="1"/>
      <w:numFmt w:val="lowerRoman"/>
      <w:lvlText w:val="%3."/>
      <w:lvlJc w:val="right"/>
      <w:pPr>
        <w:ind w:left="3780" w:hanging="180"/>
      </w:pPr>
    </w:lvl>
    <w:lvl w:ilvl="3" w:tplc="FFFFFFFF" w:tentative="1">
      <w:start w:val="1"/>
      <w:numFmt w:val="decimal"/>
      <w:lvlText w:val="%4."/>
      <w:lvlJc w:val="left"/>
      <w:pPr>
        <w:ind w:left="4500" w:hanging="360"/>
      </w:pPr>
    </w:lvl>
    <w:lvl w:ilvl="4" w:tplc="FFFFFFFF" w:tentative="1">
      <w:start w:val="1"/>
      <w:numFmt w:val="lowerLetter"/>
      <w:lvlText w:val="%5."/>
      <w:lvlJc w:val="left"/>
      <w:pPr>
        <w:ind w:left="5220" w:hanging="360"/>
      </w:pPr>
    </w:lvl>
    <w:lvl w:ilvl="5" w:tplc="FFFFFFFF" w:tentative="1">
      <w:start w:val="1"/>
      <w:numFmt w:val="lowerRoman"/>
      <w:lvlText w:val="%6."/>
      <w:lvlJc w:val="right"/>
      <w:pPr>
        <w:ind w:left="5940" w:hanging="180"/>
      </w:pPr>
    </w:lvl>
    <w:lvl w:ilvl="6" w:tplc="FFFFFFFF" w:tentative="1">
      <w:start w:val="1"/>
      <w:numFmt w:val="decimal"/>
      <w:lvlText w:val="%7."/>
      <w:lvlJc w:val="left"/>
      <w:pPr>
        <w:ind w:left="6660" w:hanging="360"/>
      </w:pPr>
    </w:lvl>
    <w:lvl w:ilvl="7" w:tplc="FFFFFFFF" w:tentative="1">
      <w:start w:val="1"/>
      <w:numFmt w:val="lowerLetter"/>
      <w:lvlText w:val="%8."/>
      <w:lvlJc w:val="left"/>
      <w:pPr>
        <w:ind w:left="7380" w:hanging="360"/>
      </w:pPr>
    </w:lvl>
    <w:lvl w:ilvl="8" w:tplc="FFFFFFFF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8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33"/>
  </w:num>
  <w:num w:numId="3">
    <w:abstractNumId w:val="14"/>
  </w:num>
  <w:num w:numId="4">
    <w:abstractNumId w:val="30"/>
  </w:num>
  <w:num w:numId="5">
    <w:abstractNumId w:val="22"/>
  </w:num>
  <w:num w:numId="6">
    <w:abstractNumId w:val="19"/>
  </w:num>
  <w:num w:numId="7">
    <w:abstractNumId w:val="27"/>
  </w:num>
  <w:num w:numId="8">
    <w:abstractNumId w:val="5"/>
  </w:num>
  <w:num w:numId="9">
    <w:abstractNumId w:val="33"/>
  </w:num>
  <w:num w:numId="10">
    <w:abstractNumId w:val="17"/>
  </w:num>
  <w:num w:numId="11">
    <w:abstractNumId w:val="24"/>
  </w:num>
  <w:num w:numId="12">
    <w:abstractNumId w:val="7"/>
  </w:num>
  <w:num w:numId="13">
    <w:abstractNumId w:val="32"/>
  </w:num>
  <w:num w:numId="14">
    <w:abstractNumId w:val="35"/>
  </w:num>
  <w:num w:numId="15">
    <w:abstractNumId w:val="38"/>
  </w:num>
  <w:num w:numId="16">
    <w:abstractNumId w:val="36"/>
  </w:num>
  <w:num w:numId="17">
    <w:abstractNumId w:val="31"/>
  </w:num>
  <w:num w:numId="18">
    <w:abstractNumId w:val="20"/>
  </w:num>
  <w:num w:numId="19">
    <w:abstractNumId w:val="16"/>
  </w:num>
  <w:num w:numId="20">
    <w:abstractNumId w:val="1"/>
  </w:num>
  <w:num w:numId="21">
    <w:abstractNumId w:val="21"/>
  </w:num>
  <w:num w:numId="22">
    <w:abstractNumId w:val="34"/>
  </w:num>
  <w:num w:numId="23">
    <w:abstractNumId w:val="11"/>
  </w:num>
  <w:num w:numId="24">
    <w:abstractNumId w:val="12"/>
  </w:num>
  <w:num w:numId="25">
    <w:abstractNumId w:val="10"/>
  </w:num>
  <w:num w:numId="26">
    <w:abstractNumId w:val="2"/>
  </w:num>
  <w:num w:numId="27">
    <w:abstractNumId w:val="3"/>
  </w:num>
  <w:num w:numId="28">
    <w:abstractNumId w:val="13"/>
  </w:num>
  <w:num w:numId="29">
    <w:abstractNumId w:val="26"/>
  </w:num>
  <w:num w:numId="30">
    <w:abstractNumId w:val="28"/>
  </w:num>
  <w:num w:numId="31">
    <w:abstractNumId w:val="0"/>
  </w:num>
  <w:num w:numId="32">
    <w:abstractNumId w:val="37"/>
  </w:num>
  <w:num w:numId="33">
    <w:abstractNumId w:val="9"/>
  </w:num>
  <w:num w:numId="34">
    <w:abstractNumId w:val="29"/>
  </w:num>
  <w:num w:numId="35">
    <w:abstractNumId w:val="23"/>
  </w:num>
  <w:num w:numId="36">
    <w:abstractNumId w:val="15"/>
  </w:num>
  <w:num w:numId="37">
    <w:abstractNumId w:val="18"/>
  </w:num>
  <w:num w:numId="38">
    <w:abstractNumId w:val="25"/>
  </w:num>
  <w:num w:numId="39">
    <w:abstractNumId w:val="8"/>
  </w:num>
  <w:num w:numId="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wFAEIN0GYtAAAA"/>
  </w:docVars>
  <w:rsids>
    <w:rsidRoot w:val="002F29A7"/>
    <w:rsid w:val="000055D1"/>
    <w:rsid w:val="00013528"/>
    <w:rsid w:val="00024A03"/>
    <w:rsid w:val="000559CD"/>
    <w:rsid w:val="00057D6A"/>
    <w:rsid w:val="000911A1"/>
    <w:rsid w:val="000A0BA7"/>
    <w:rsid w:val="000A3F5E"/>
    <w:rsid w:val="000B26D5"/>
    <w:rsid w:val="000D64E2"/>
    <w:rsid w:val="000D7DAE"/>
    <w:rsid w:val="00111E72"/>
    <w:rsid w:val="00123874"/>
    <w:rsid w:val="0013280A"/>
    <w:rsid w:val="00144D91"/>
    <w:rsid w:val="00152369"/>
    <w:rsid w:val="001600CB"/>
    <w:rsid w:val="00181C5B"/>
    <w:rsid w:val="0018395A"/>
    <w:rsid w:val="00190E98"/>
    <w:rsid w:val="001A1865"/>
    <w:rsid w:val="001C5FAB"/>
    <w:rsid w:val="001D456C"/>
    <w:rsid w:val="001F02AF"/>
    <w:rsid w:val="00207496"/>
    <w:rsid w:val="00227C09"/>
    <w:rsid w:val="00244AFC"/>
    <w:rsid w:val="002459C7"/>
    <w:rsid w:val="00260CAD"/>
    <w:rsid w:val="002637DA"/>
    <w:rsid w:val="00294F86"/>
    <w:rsid w:val="002A22AD"/>
    <w:rsid w:val="002D232F"/>
    <w:rsid w:val="002D6C29"/>
    <w:rsid w:val="002F29A7"/>
    <w:rsid w:val="002F7C76"/>
    <w:rsid w:val="00321AD8"/>
    <w:rsid w:val="00333FA5"/>
    <w:rsid w:val="00337CFE"/>
    <w:rsid w:val="00340041"/>
    <w:rsid w:val="003449D1"/>
    <w:rsid w:val="00363A84"/>
    <w:rsid w:val="003717DE"/>
    <w:rsid w:val="00374DD8"/>
    <w:rsid w:val="0039482B"/>
    <w:rsid w:val="003C1922"/>
    <w:rsid w:val="003C46A3"/>
    <w:rsid w:val="003E5A30"/>
    <w:rsid w:val="003E73D8"/>
    <w:rsid w:val="003F06E4"/>
    <w:rsid w:val="003F323F"/>
    <w:rsid w:val="003F695D"/>
    <w:rsid w:val="0043493E"/>
    <w:rsid w:val="0045551A"/>
    <w:rsid w:val="00467457"/>
    <w:rsid w:val="004831EC"/>
    <w:rsid w:val="00484193"/>
    <w:rsid w:val="00484C57"/>
    <w:rsid w:val="00496333"/>
    <w:rsid w:val="00496689"/>
    <w:rsid w:val="004A63A8"/>
    <w:rsid w:val="004D770D"/>
    <w:rsid w:val="004E3825"/>
    <w:rsid w:val="004E5CE5"/>
    <w:rsid w:val="00506A50"/>
    <w:rsid w:val="005402DA"/>
    <w:rsid w:val="00547EFD"/>
    <w:rsid w:val="00550B36"/>
    <w:rsid w:val="00556E45"/>
    <w:rsid w:val="005620D3"/>
    <w:rsid w:val="005E39C9"/>
    <w:rsid w:val="005E3BFE"/>
    <w:rsid w:val="005F4237"/>
    <w:rsid w:val="0060042F"/>
    <w:rsid w:val="00600C4D"/>
    <w:rsid w:val="00621F7E"/>
    <w:rsid w:val="0062445E"/>
    <w:rsid w:val="00632A02"/>
    <w:rsid w:val="00636A69"/>
    <w:rsid w:val="006376C4"/>
    <w:rsid w:val="006610AE"/>
    <w:rsid w:val="006634FE"/>
    <w:rsid w:val="00687F58"/>
    <w:rsid w:val="006974C4"/>
    <w:rsid w:val="006A3EDD"/>
    <w:rsid w:val="006A6FB3"/>
    <w:rsid w:val="006B18BC"/>
    <w:rsid w:val="006B6E4C"/>
    <w:rsid w:val="006F4B96"/>
    <w:rsid w:val="00711223"/>
    <w:rsid w:val="00714E53"/>
    <w:rsid w:val="0072092E"/>
    <w:rsid w:val="00730B38"/>
    <w:rsid w:val="007541DC"/>
    <w:rsid w:val="0075536A"/>
    <w:rsid w:val="00757B80"/>
    <w:rsid w:val="0076723D"/>
    <w:rsid w:val="007A0CDE"/>
    <w:rsid w:val="007A0D4A"/>
    <w:rsid w:val="007D1DFD"/>
    <w:rsid w:val="007D1F1E"/>
    <w:rsid w:val="007E139C"/>
    <w:rsid w:val="007E5297"/>
    <w:rsid w:val="007E7B23"/>
    <w:rsid w:val="00820E5B"/>
    <w:rsid w:val="008266BE"/>
    <w:rsid w:val="0083339D"/>
    <w:rsid w:val="00843CC8"/>
    <w:rsid w:val="0084479A"/>
    <w:rsid w:val="0084504D"/>
    <w:rsid w:val="00867B61"/>
    <w:rsid w:val="0088239C"/>
    <w:rsid w:val="008A120A"/>
    <w:rsid w:val="008B4EE3"/>
    <w:rsid w:val="008C59A8"/>
    <w:rsid w:val="008C68C0"/>
    <w:rsid w:val="008C6C99"/>
    <w:rsid w:val="008D4457"/>
    <w:rsid w:val="008D6CF6"/>
    <w:rsid w:val="008F0473"/>
    <w:rsid w:val="00905C74"/>
    <w:rsid w:val="00926BF3"/>
    <w:rsid w:val="0092792C"/>
    <w:rsid w:val="00946947"/>
    <w:rsid w:val="00954A55"/>
    <w:rsid w:val="00971458"/>
    <w:rsid w:val="00981E99"/>
    <w:rsid w:val="009838D1"/>
    <w:rsid w:val="009905B3"/>
    <w:rsid w:val="009B3D69"/>
    <w:rsid w:val="009B4929"/>
    <w:rsid w:val="009C2DF0"/>
    <w:rsid w:val="009C6561"/>
    <w:rsid w:val="009F093C"/>
    <w:rsid w:val="009F7DBD"/>
    <w:rsid w:val="00A0386E"/>
    <w:rsid w:val="00A113A6"/>
    <w:rsid w:val="00A11D73"/>
    <w:rsid w:val="00A25057"/>
    <w:rsid w:val="00A3355D"/>
    <w:rsid w:val="00AA5AD4"/>
    <w:rsid w:val="00AB2380"/>
    <w:rsid w:val="00AE20D9"/>
    <w:rsid w:val="00AE3CC5"/>
    <w:rsid w:val="00AE719F"/>
    <w:rsid w:val="00AF0ED4"/>
    <w:rsid w:val="00B04998"/>
    <w:rsid w:val="00B142A2"/>
    <w:rsid w:val="00B21D93"/>
    <w:rsid w:val="00B2215F"/>
    <w:rsid w:val="00B25313"/>
    <w:rsid w:val="00B26548"/>
    <w:rsid w:val="00B4322F"/>
    <w:rsid w:val="00B47C92"/>
    <w:rsid w:val="00B508EA"/>
    <w:rsid w:val="00B52831"/>
    <w:rsid w:val="00B53D55"/>
    <w:rsid w:val="00B54294"/>
    <w:rsid w:val="00B61467"/>
    <w:rsid w:val="00B766E4"/>
    <w:rsid w:val="00B9532D"/>
    <w:rsid w:val="00BA17D2"/>
    <w:rsid w:val="00BB2774"/>
    <w:rsid w:val="00BC49AF"/>
    <w:rsid w:val="00BD4DF6"/>
    <w:rsid w:val="00BF2734"/>
    <w:rsid w:val="00C04052"/>
    <w:rsid w:val="00C102BD"/>
    <w:rsid w:val="00C13835"/>
    <w:rsid w:val="00C14BED"/>
    <w:rsid w:val="00C26A39"/>
    <w:rsid w:val="00C272E7"/>
    <w:rsid w:val="00C667AC"/>
    <w:rsid w:val="00C7379A"/>
    <w:rsid w:val="00C86899"/>
    <w:rsid w:val="00CA2C59"/>
    <w:rsid w:val="00CB192F"/>
    <w:rsid w:val="00CB5A3F"/>
    <w:rsid w:val="00CC46FB"/>
    <w:rsid w:val="00CC511C"/>
    <w:rsid w:val="00CC6E21"/>
    <w:rsid w:val="00CD5E82"/>
    <w:rsid w:val="00CE6044"/>
    <w:rsid w:val="00CE6C92"/>
    <w:rsid w:val="00CF3CA3"/>
    <w:rsid w:val="00D05B36"/>
    <w:rsid w:val="00D06995"/>
    <w:rsid w:val="00D3402E"/>
    <w:rsid w:val="00D34131"/>
    <w:rsid w:val="00D431B2"/>
    <w:rsid w:val="00D4371F"/>
    <w:rsid w:val="00D505F1"/>
    <w:rsid w:val="00D645BA"/>
    <w:rsid w:val="00D711FF"/>
    <w:rsid w:val="00D74B3B"/>
    <w:rsid w:val="00DA2DC4"/>
    <w:rsid w:val="00DD10D7"/>
    <w:rsid w:val="00E12640"/>
    <w:rsid w:val="00E143C3"/>
    <w:rsid w:val="00E25721"/>
    <w:rsid w:val="00E652C2"/>
    <w:rsid w:val="00E66EE8"/>
    <w:rsid w:val="00E672A6"/>
    <w:rsid w:val="00E73CDA"/>
    <w:rsid w:val="00E93690"/>
    <w:rsid w:val="00EA07BB"/>
    <w:rsid w:val="00EB38DA"/>
    <w:rsid w:val="00EB44DF"/>
    <w:rsid w:val="00EB54F4"/>
    <w:rsid w:val="00F20FB7"/>
    <w:rsid w:val="00F21A99"/>
    <w:rsid w:val="00F50845"/>
    <w:rsid w:val="00F63EE0"/>
    <w:rsid w:val="00FA2D2D"/>
    <w:rsid w:val="00FB0195"/>
    <w:rsid w:val="00FB2CD7"/>
    <w:rsid w:val="00FB6313"/>
    <w:rsid w:val="00FB6D00"/>
    <w:rsid w:val="00FB6EF4"/>
    <w:rsid w:val="00FD626A"/>
    <w:rsid w:val="00FE6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44AADCCD-FEAD-4B59-A3DB-609AFC3AA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A8585E-F0C7-4407-A9C8-C25BB01967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5</Pages>
  <Words>823</Words>
  <Characters>4220</Characters>
  <Application>Microsoft Office Word</Application>
  <DocSecurity>0</DocSecurity>
  <Lines>190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83</cp:revision>
  <dcterms:created xsi:type="dcterms:W3CDTF">2020-07-30T15:31:00Z</dcterms:created>
  <dcterms:modified xsi:type="dcterms:W3CDTF">2023-12-07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5f14e61b104b4f19c641e3ba05fc99886e5391060f9d0455ba150874eecd8a5b</vt:lpwstr>
  </property>
</Properties>
</file>